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37A8" w:rsidRDefault="009E2992">
      <w:pPr>
        <w:pStyle w:val="Titel"/>
      </w:pPr>
      <w:r>
        <w:t>Emissions trends and drivers: sectoral trends</w:t>
      </w:r>
    </w:p>
    <w:p w:rsidR="009337A8" w:rsidRDefault="009E2992">
      <w:pPr>
        <w:pStyle w:val="Author"/>
      </w:pPr>
      <w:r>
        <w:t>William F. Lamb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65359064"/>
        <w:docPartObj>
          <w:docPartGallery w:val="Table of Contents"/>
          <w:docPartUnique/>
        </w:docPartObj>
      </w:sdtPr>
      <w:sdtEndPr/>
      <w:sdtContent>
        <w:p w:rsidR="009337A8" w:rsidRDefault="009E2992">
          <w:pPr>
            <w:pStyle w:val="Inhaltsverzeichnisberschrift"/>
          </w:pPr>
          <w:r>
            <w:t>Table of Contents</w:t>
          </w:r>
        </w:p>
        <w:p w:rsidR="000619C3" w:rsidRDefault="009E2992">
          <w:pPr>
            <w:pStyle w:val="Verzeichnis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619C3">
            <w:fldChar w:fldCharType="separate"/>
          </w:r>
          <w:hyperlink w:anchor="_Toc20897011" w:history="1">
            <w:r w:rsidR="000619C3" w:rsidRPr="00661C2A">
              <w:rPr>
                <w:rStyle w:val="Hyperlink"/>
                <w:noProof/>
              </w:rPr>
              <w:t>Summary</w:t>
            </w:r>
            <w:r w:rsidR="000619C3">
              <w:rPr>
                <w:noProof/>
                <w:webHidden/>
              </w:rPr>
              <w:tab/>
            </w:r>
            <w:r w:rsidR="000619C3">
              <w:rPr>
                <w:noProof/>
                <w:webHidden/>
              </w:rPr>
              <w:fldChar w:fldCharType="begin"/>
            </w:r>
            <w:r w:rsidR="000619C3">
              <w:rPr>
                <w:noProof/>
                <w:webHidden/>
              </w:rPr>
              <w:instrText xml:space="preserve"> PAGEREF _Toc20897011 \h </w:instrText>
            </w:r>
            <w:r w:rsidR="000619C3">
              <w:rPr>
                <w:noProof/>
                <w:webHidden/>
              </w:rPr>
            </w:r>
            <w:r w:rsidR="000619C3">
              <w:rPr>
                <w:noProof/>
                <w:webHidden/>
              </w:rPr>
              <w:fldChar w:fldCharType="separate"/>
            </w:r>
            <w:r w:rsidR="000619C3">
              <w:rPr>
                <w:noProof/>
                <w:webHidden/>
              </w:rPr>
              <w:t>1</w:t>
            </w:r>
            <w:r w:rsidR="000619C3">
              <w:rPr>
                <w:noProof/>
                <w:webHidden/>
              </w:rPr>
              <w:fldChar w:fldCharType="end"/>
            </w:r>
          </w:hyperlink>
        </w:p>
        <w:p w:rsidR="000619C3" w:rsidRDefault="000619C3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20897012" w:history="1">
            <w:r w:rsidRPr="00661C2A">
              <w:rPr>
                <w:rStyle w:val="Hyperlink"/>
                <w:noProof/>
              </w:rPr>
              <w:t>1. All se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7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9C3" w:rsidRDefault="000619C3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20897013" w:history="1">
            <w:r w:rsidRPr="00661C2A">
              <w:rPr>
                <w:rStyle w:val="Hyperlink"/>
                <w:noProof/>
              </w:rPr>
              <w:t>2. Energy systems (Ch.6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7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9C3" w:rsidRDefault="000619C3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20897014" w:history="1">
            <w:r w:rsidRPr="00661C2A">
              <w:rPr>
                <w:rStyle w:val="Hyperlink"/>
                <w:noProof/>
              </w:rPr>
              <w:t>3. AFOLU (Ch.7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7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9C3" w:rsidRDefault="000619C3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20897015" w:history="1">
            <w:r w:rsidRPr="00661C2A">
              <w:rPr>
                <w:rStyle w:val="Hyperlink"/>
                <w:noProof/>
              </w:rPr>
              <w:t>4. Buildings (Ch.9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7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9C3" w:rsidRDefault="000619C3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20897016" w:history="1">
            <w:r w:rsidRPr="00661C2A">
              <w:rPr>
                <w:rStyle w:val="Hyperlink"/>
                <w:noProof/>
              </w:rPr>
              <w:t>5. Transport (Ch.10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7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9C3" w:rsidRDefault="000619C3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20897017" w:history="1">
            <w:r w:rsidRPr="00661C2A">
              <w:rPr>
                <w:rStyle w:val="Hyperlink"/>
                <w:noProof/>
              </w:rPr>
              <w:t>6. Industry (Ch.11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7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619C3" w:rsidRDefault="000619C3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20897018" w:history="1">
            <w:r w:rsidRPr="00661C2A">
              <w:rPr>
                <w:rStyle w:val="Hyperlink"/>
                <w:noProof/>
              </w:rPr>
              <w:t>7. List of category co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97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337A8" w:rsidRDefault="009E2992">
          <w:r>
            <w:fldChar w:fldCharType="end"/>
          </w:r>
        </w:p>
      </w:sdtContent>
    </w:sdt>
    <w:p w:rsidR="009337A8" w:rsidRDefault="009E2992">
      <w:pPr>
        <w:pStyle w:val="berschrift1"/>
      </w:pPr>
      <w:bookmarkStart w:id="0" w:name="summary"/>
      <w:bookmarkStart w:id="1" w:name="_Toc20897011"/>
      <w:r>
        <w:t>Summary</w:t>
      </w:r>
      <w:bookmarkEnd w:id="0"/>
      <w:bookmarkEnd w:id="1"/>
    </w:p>
    <w:p w:rsidR="009337A8" w:rsidRDefault="009E2992">
      <w:pPr>
        <w:pStyle w:val="FirstParagraph"/>
      </w:pPr>
      <w:r>
        <w:t>This document provides an overview and breakdown of emissions trends by IPCC chapter. We have compiled a consistent allocation of emissions categories to sectors using the EDGAR emissions database. We propose to use this allocation and the following figure</w:t>
      </w:r>
      <w:r>
        <w:t>s across the main sectoral chapters of AR6.</w:t>
      </w:r>
    </w:p>
    <w:p w:rsidR="009337A8" w:rsidRDefault="009E2992">
      <w:pPr>
        <w:pStyle w:val="Textkrper"/>
      </w:pPr>
      <w:r>
        <w:t>The following supporting information is available online:</w:t>
      </w:r>
    </w:p>
    <w:p w:rsidR="009337A8" w:rsidRDefault="009E2992">
      <w:pPr>
        <w:pStyle w:val="Compact"/>
        <w:numPr>
          <w:ilvl w:val="0"/>
          <w:numId w:val="2"/>
        </w:numPr>
      </w:pPr>
      <w:r>
        <w:t>our code in R</w:t>
      </w:r>
    </w:p>
    <w:p w:rsidR="009337A8" w:rsidRDefault="009E2992">
      <w:pPr>
        <w:pStyle w:val="Compact"/>
        <w:numPr>
          <w:ilvl w:val="0"/>
          <w:numId w:val="2"/>
        </w:numPr>
      </w:pPr>
      <w:r>
        <w:t>the sector categorisations</w:t>
      </w:r>
    </w:p>
    <w:p w:rsidR="009337A8" w:rsidRDefault="009E2992">
      <w:pPr>
        <w:pStyle w:val="Compact"/>
        <w:numPr>
          <w:ilvl w:val="0"/>
          <w:numId w:val="2"/>
        </w:numPr>
      </w:pPr>
      <w:r>
        <w:t>the figure files</w:t>
      </w:r>
    </w:p>
    <w:p w:rsidR="009337A8" w:rsidRDefault="009E2992">
      <w:pPr>
        <w:pStyle w:val="Compact"/>
        <w:numPr>
          <w:ilvl w:val="0"/>
          <w:numId w:val="2"/>
        </w:numPr>
      </w:pPr>
      <w:r>
        <w:t>the data files for each figure</w:t>
      </w:r>
    </w:p>
    <w:p w:rsidR="009337A8" w:rsidRDefault="009E2992">
      <w:pPr>
        <w:pStyle w:val="Compact"/>
        <w:numPr>
          <w:ilvl w:val="0"/>
          <w:numId w:val="2"/>
        </w:numPr>
      </w:pPr>
      <w:r>
        <w:t>this document and any updates</w:t>
      </w:r>
    </w:p>
    <w:p w:rsidR="009337A8" w:rsidRDefault="009E2992">
      <w:pPr>
        <w:pStyle w:val="FirstParagraph"/>
      </w:pPr>
      <w:r>
        <w:t xml:space="preserve">Please find these at: </w:t>
      </w:r>
      <w:hyperlink r:id="rId7">
        <w:r>
          <w:rPr>
            <w:rStyle w:val="Hyperlink"/>
          </w:rPr>
          <w:t>https://github.com/mcc-apsis/AR6-Emissions-trends-and-drivers</w:t>
        </w:r>
      </w:hyperlink>
    </w:p>
    <w:p w:rsidR="009337A8" w:rsidRDefault="009E2992">
      <w:pPr>
        <w:pStyle w:val="Textkrper"/>
      </w:pPr>
      <w:r>
        <w:t>Latest update: 27 September, 2019, 09:32</w:t>
      </w:r>
    </w:p>
    <w:p w:rsidR="009337A8" w:rsidRDefault="009E2992">
      <w:pPr>
        <w:pStyle w:val="Textkrper"/>
      </w:pPr>
      <w:r>
        <w:rPr>
          <w:b/>
        </w:rPr>
        <w:t>Author information</w:t>
      </w:r>
    </w:p>
    <w:p w:rsidR="009337A8" w:rsidRDefault="009E2992">
      <w:pPr>
        <w:pStyle w:val="Textkrper"/>
      </w:pPr>
      <w:r>
        <w:t>William F. Lamb - Mercator Research Institute on Global Commons an</w:t>
      </w:r>
      <w:r>
        <w:t xml:space="preserve">d Climate Change (MCC); School of Earth and Environment, University of Leeds; Contributing Author in Chapter 2 of the Working Group III Report (Emissions Trends and Drivers); </w:t>
      </w:r>
      <w:hyperlink r:id="rId8">
        <w:r>
          <w:rPr>
            <w:rStyle w:val="Hyperlink"/>
          </w:rPr>
          <w:t>lamb@mcc-berlin.net</w:t>
        </w:r>
      </w:hyperlink>
    </w:p>
    <w:p w:rsidR="009337A8" w:rsidRDefault="009E2992">
      <w:pPr>
        <w:pStyle w:val="berschrift1"/>
      </w:pPr>
      <w:bookmarkStart w:id="2" w:name="all-sectors"/>
      <w:bookmarkStart w:id="3" w:name="_Toc20897012"/>
      <w:r>
        <w:lastRenderedPageBreak/>
        <w:t>1. All sectors</w:t>
      </w:r>
      <w:bookmarkEnd w:id="2"/>
      <w:bookmarkEnd w:id="3"/>
    </w:p>
    <w:p w:rsidR="009337A8" w:rsidRDefault="009E2992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6667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total_sector_trend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37A8" w:rsidRDefault="009E2992">
      <w:pPr>
        <w:pStyle w:val="berschrift1"/>
      </w:pPr>
      <w:bookmarkStart w:id="4" w:name="energy-systems-ch.6"/>
      <w:bookmarkStart w:id="5" w:name="_Toc20897013"/>
      <w:r>
        <w:lastRenderedPageBreak/>
        <w:t>2. Energy systems (Ch.6)</w:t>
      </w:r>
      <w:bookmarkEnd w:id="4"/>
      <w:bookmarkEnd w:id="5"/>
    </w:p>
    <w:p w:rsidR="009337A8" w:rsidRDefault="009E2992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733425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sector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37A8" w:rsidRDefault="009E2992">
      <w:pPr>
        <w:pStyle w:val="Textkrper"/>
      </w:pPr>
      <w:r>
        <w:t>Energy systems emissions were 19.28Gt CO2 in 2017, 37.33% of total GHG emissions from all sectors. Energy systems emissions have grown by 163.62% between 1970 and 2017.</w:t>
      </w:r>
    </w:p>
    <w:p w:rsidR="009337A8" w:rsidRDefault="009E2992">
      <w:pPr>
        <w:pStyle w:val="berschrift1"/>
      </w:pPr>
      <w:bookmarkStart w:id="6" w:name="afolu-ch.7"/>
      <w:bookmarkStart w:id="7" w:name="_Toc20897014"/>
      <w:r>
        <w:lastRenderedPageBreak/>
        <w:t>3. AFOLU (Ch.7)</w:t>
      </w:r>
      <w:bookmarkEnd w:id="6"/>
      <w:bookmarkEnd w:id="7"/>
    </w:p>
    <w:p w:rsidR="009337A8" w:rsidRDefault="009E2992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73342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sectors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37A8" w:rsidRDefault="009E2992">
      <w:pPr>
        <w:pStyle w:val="Textkrper"/>
      </w:pPr>
      <w:r>
        <w:t>AFOLU emissions were 7.36Gt CO2 in 2017,</w:t>
      </w:r>
      <w:r>
        <w:t xml:space="preserve"> 14.25% of total GHG emissions from all sectors. AFOLU emissions have grown by 37.34% between 1970 and 2017.</w:t>
      </w:r>
    </w:p>
    <w:p w:rsidR="009337A8" w:rsidRDefault="009E2992">
      <w:pPr>
        <w:pStyle w:val="berschrift1"/>
      </w:pPr>
      <w:bookmarkStart w:id="8" w:name="buildings-ch.9"/>
      <w:bookmarkStart w:id="9" w:name="_Toc20897015"/>
      <w:r>
        <w:lastRenderedPageBreak/>
        <w:t>4. Buildings (Ch.9)</w:t>
      </w:r>
      <w:bookmarkEnd w:id="8"/>
      <w:bookmarkEnd w:id="9"/>
    </w:p>
    <w:p w:rsidR="009337A8" w:rsidRDefault="009E2992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73342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sectors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37A8" w:rsidRDefault="009E2992">
      <w:pPr>
        <w:pStyle w:val="Textkrper"/>
      </w:pPr>
      <w:r>
        <w:t>Buildings emissions were 3.19Gt CO2 in 2017, 6.18% of total GHG emissions from all sectors. Buildings emissions have grown by</w:t>
      </w:r>
      <w:r>
        <w:t xml:space="preserve"> 18.23% between 1970 and 2017.</w:t>
      </w:r>
    </w:p>
    <w:p w:rsidR="009337A8" w:rsidRDefault="009E2992">
      <w:pPr>
        <w:pStyle w:val="berschrift1"/>
      </w:pPr>
      <w:bookmarkStart w:id="10" w:name="transport-ch.10"/>
      <w:bookmarkStart w:id="11" w:name="_Toc20897016"/>
      <w:r>
        <w:lastRenderedPageBreak/>
        <w:t>5. Transport (Ch.10)</w:t>
      </w:r>
      <w:bookmarkEnd w:id="10"/>
      <w:bookmarkEnd w:id="11"/>
    </w:p>
    <w:p w:rsidR="009337A8" w:rsidRDefault="009E2992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73342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sectors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37A8" w:rsidRDefault="009E2992">
      <w:pPr>
        <w:pStyle w:val="Textkrper"/>
      </w:pPr>
      <w:r>
        <w:t>Transport emissions were 7.95Gt CO2 in 2017, 15.39% of total GHG emissions from all sectors. Transport emissions have grown by 177.25% between 1970 and 2017.</w:t>
      </w:r>
    </w:p>
    <w:p w:rsidR="009337A8" w:rsidRDefault="009E2992">
      <w:pPr>
        <w:pStyle w:val="berschrift1"/>
      </w:pPr>
      <w:bookmarkStart w:id="12" w:name="industry-ch.11"/>
      <w:bookmarkStart w:id="13" w:name="_Toc20897017"/>
      <w:r>
        <w:lastRenderedPageBreak/>
        <w:t>6. Industry (Ch.11)</w:t>
      </w:r>
      <w:bookmarkEnd w:id="12"/>
      <w:bookmarkEnd w:id="13"/>
    </w:p>
    <w:p w:rsidR="009337A8" w:rsidRDefault="009E2992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733425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Results/Plots/sectors-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337A8" w:rsidRDefault="009E2992">
      <w:pPr>
        <w:pStyle w:val="Textkrper"/>
      </w:pPr>
      <w:r>
        <w:t>Industry emissions were 13.87Gt CO2 in 2017, 26.85% of total GHG emissions from all sectors. Industry emissions have grown by 102.09% between 1970 and 2017.</w:t>
      </w:r>
    </w:p>
    <w:p w:rsidR="009337A8" w:rsidRDefault="009E2992">
      <w:pPr>
        <w:pStyle w:val="berschrift1"/>
      </w:pPr>
      <w:bookmarkStart w:id="14" w:name="list-of-category-codes"/>
      <w:bookmarkStart w:id="15" w:name="_Toc20897018"/>
      <w:r>
        <w:lastRenderedPageBreak/>
        <w:t>7. List of category codes</w:t>
      </w:r>
      <w:bookmarkEnd w:id="14"/>
      <w:bookmarkEnd w:id="15"/>
    </w:p>
    <w:p w:rsidR="009337A8" w:rsidRDefault="009337A8">
      <w:pPr>
        <w:pStyle w:val="FirstParagraph"/>
      </w:pP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144"/>
        <w:gridCol w:w="1609"/>
        <w:gridCol w:w="7200"/>
      </w:tblGrid>
      <w:tr w:rsidR="009337A8">
        <w:trPr>
          <w:cantSplit/>
          <w:trHeight w:val="144"/>
          <w:tblHeader/>
          <w:jc w:val="center"/>
        </w:trPr>
        <w:tc>
          <w:tcPr>
            <w:tcW w:w="1144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hapter</w:t>
            </w:r>
          </w:p>
        </w:tc>
        <w:tc>
          <w:tcPr>
            <w:tcW w:w="1609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ector_code</w:t>
            </w:r>
          </w:p>
        </w:tc>
        <w:tc>
          <w:tcPr>
            <w:tcW w:w="7200" w:type="dxa"/>
            <w:tcBorders>
              <w:top w:val="single" w:sz="16" w:space="0" w:color="000000"/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scrip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1a1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Public Electricity Generation 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1a2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ublic Combined Heat and Power gen.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1a3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ublic Heat Plant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1a4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ublic Electricity Generation (own use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1a5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lectricity Generation (autoproducers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1a6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ombined Heat and Power gen. (autoprod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1a7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Heat Plants (autoproducers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1b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Refinerie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1c3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as work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1c5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ther transformation sector (BKB, etc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B1b2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uel transformation in gas work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B1b4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uel transformation of solid fuels (BKB Plants, coal liquefaction, patent fuel plants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B2a1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il produc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B2a2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il transmiss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B2a4-t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ransport by oil truck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B2b5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uel transformation of gaseous fuels (GTL, Blend, (re-)gasif./Liquef., NSF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B2c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Venting and flaring during oil and gas produc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A1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oal fires (underground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A2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il fires (Kuwait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1ax1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ublic Electricity Generation (biomass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1ax2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ublic Combined Heat and Power gen. (biom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1ax3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ublic Heat Plants (biomass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1ax4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ublic Electricity Gen. (own use) (biom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1ax5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lectricity Generation (autoproducers) (biom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1ax6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ombined Heat and Power gen. (autopr.) (biom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1ax7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Heat Plants (autoproducers) (biomass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1bx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Refineries (biomass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1cx3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as works (biom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1cx4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uel comb. charcoal production (biom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1cx5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ther transf. sector (BKB, etc.) (biom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B1a1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Hard coal mining (gross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B1a1r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ethane recovery from coal mining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B1a2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bandoned mine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B1a3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rown coal mining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B1b3x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uel transformation charcoal produc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B2a1x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il produc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B2a3-l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anker loading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B2a4-l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anker oil transport (crude and NGL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B2a5(e)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il refineries (evaporation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B2b1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as produc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B2b3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as transmiss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B2b4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as distribu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B1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direct N2O from NOx emitted in cat. 1A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C1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direct N2O from NH3 emitted in cat. 1A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F8b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lectrical Equipment Use (incl. site inst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lastRenderedPageBreak/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4c1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griculture and forestry (fos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4c2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ff-road machinery: agric./for. (diesel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4c3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ishing (fos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4d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on-specified other (fos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5b1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ff-road machinery: mining (diesel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D4a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O2 from urea applica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D4b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O2 from agricultural lime applica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4c1x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griculture and forestry (biom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4c3x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ishing (biom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4dx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on-specified other (biom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A1-d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ry cattle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A1-n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on-dairy cattle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A2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uffalo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A3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heep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A4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oat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A5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mels and Lama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A6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Horse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A7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ules and asse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A8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wine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B1-d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anure Man.: Dairy Cattle (confined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B1-n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anure Man.: Non-Dairy Cattle (confined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B2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anure Man.: Buffalo (confined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B3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anure Man.: Sheep (confined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B4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anure Man.: Goats (confined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B5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anure Man.: Camels and llamas  (confined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B6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anure Man.: Horses (confined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B7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anure Man.: Mules and asses (confined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B8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anure Man.: Swine (confined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B9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anure Man.: Poultry (confined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C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Rice cultiva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E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avannah fire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F1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ield burning of agric. res.: cereal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F2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ield burning of agric. res.: pulse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F3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ield burning of agric. res.: tuber and root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F4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ield burning of agric. res.: sugar cane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F5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ield burning of agric. res.: other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D11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ynthetic Fertilizers</w:t>
            </w:r>
            <w:bookmarkStart w:id="16" w:name="_GoBack"/>
            <w:bookmarkEnd w:id="16"/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D12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nimal Manure Applied to Soil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D13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-fixing crop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D14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rop Residue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D15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ultivation of Histosol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D2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asture, Range and Paddock Manure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D3a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direct N2O: Atm. Depos. - agricult. (4D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D3b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direct N2O: Leaching and Run-Off - agri.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4a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ommercial and public services (fos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4b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Residential (fos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4ax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ommercial and public services (biom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4bx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Residential (biom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F4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erosol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lastRenderedPageBreak/>
              <w:t>9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F3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ire Extinguisher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F9a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diabatic prop.: shoes and other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F9c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oundproof window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3a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omestic air transport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3b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Road transport (incl. evap.) (foss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3c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on-road transport (rail, etc.) (fos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3d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land shipping (fos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3e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on-road transport (fos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C1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ternational air transport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C2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ternational marine transport (bunkers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3bx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Road transport (incl. evap.) (biom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3cx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on-road transport (rail, etc.)(biom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3dx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land shipping (biom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3ex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on-road transport (biom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C2x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ternational marine transport (biom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F9b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diabatic prop.: tyre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1c1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uel combustion coke oven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1c2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last furnaces (pig iron prod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2a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ron and steel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2b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on-ferrous metal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2c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hemical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2d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ulp and paper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2e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ood and tobacco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2f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ther industries (stationary) (fos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2f1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ff-road machinery: construction (diesel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2f2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ff-road machinery: mining (diesel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B1b1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uel transformation coke oven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A1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ement produc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A2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Lime produc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A3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Limestone and Dolomite Use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A4a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oda ash produc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A4b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oda ash use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A7a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lass produc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B1g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mmonia production (gross CO2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B1s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O2-ammonia stored in urea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B4a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ilicon carbide produc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B4b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lcium carbide produc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B5a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rbon black produc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B5b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thylene produc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B5e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ethanol produc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B5g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ther bulk chemicals produc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B5g1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rea produc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B5g2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Vinyl chloride produc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C1a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rude steel production total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C1b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last furnace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C2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erroy Alloy produc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C3a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uminium production (primary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C3b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uminium production (secondary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C5lp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Lead production (primary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lastRenderedPageBreak/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C5mp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agnesium production (primary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C5zp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Zinc production (primary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G1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on-energy use of lubricants/waxes (CO2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A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olvents in paint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B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egreasing and dry cleaning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C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hemical product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D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ther product use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Cb1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Waste incineration - uncontrolled MSW burning 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Cb2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ste incineration - other non-biogenic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2ax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ron and steel (biomass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2bx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on-ferrous metals (biomass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2cx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hemicals (biomass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2dx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ulp and paper (biomass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2ex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ood and tobacco (biomass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A2fx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ther industries (stationary) (biom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B5d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tyrene produc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A1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anaged waste disposal on land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B1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dustrial wastewater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B2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omestic and commercial wastewater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C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ste incineration - hazardou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Cax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ste incineration - biogenic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D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ther waste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B2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itric acid produc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B3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dipic acid produc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B5f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prolactam produc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B5h1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Glyoxal produc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D1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se of N2O as anaesthesia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D3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se of N2O in aerosol spray can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B2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direct N2O from NOx emitted in cat. 2-3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7C2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direct N2O from NH3 emitted in cat. 2-3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F1a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Refrigeration and Air Conditioning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F2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oam Blowing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F9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-gas/ODP consumption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E1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roduction of halocarbons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F9d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ccelerators/HEP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C4a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agnesium foundries: SF6 use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F5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-gas as Solvent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F7a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emiconductor Manufacture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F7c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hoto Voltaic (PV) Cell Manufacture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F9e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isc. (AWACS, other military and misc.)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C4b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uminium foundries: SF6 use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F8a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lectrical Equipment Manufacture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F9f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nknown SF6 use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1</w:t>
            </w:r>
          </w:p>
        </w:tc>
        <w:tc>
          <w:tcPr>
            <w:tcW w:w="160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F7b</w:t>
            </w:r>
          </w:p>
        </w:tc>
        <w:tc>
          <w:tcPr>
            <w:tcW w:w="72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lat Panel Display (FPD) Manufacture</w:t>
            </w:r>
          </w:p>
        </w:tc>
      </w:tr>
      <w:tr w:rsidR="009337A8">
        <w:trPr>
          <w:cantSplit/>
          <w:trHeight w:val="144"/>
          <w:jc w:val="center"/>
        </w:trPr>
        <w:tc>
          <w:tcPr>
            <w:tcW w:w="1144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337A8">
            <w:pPr>
              <w:spacing w:before="40" w:after="40"/>
              <w:ind w:left="100" w:right="100"/>
            </w:pPr>
          </w:p>
        </w:tc>
        <w:tc>
          <w:tcPr>
            <w:tcW w:w="1609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E2992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8A</w:t>
            </w:r>
          </w:p>
        </w:tc>
        <w:tc>
          <w:tcPr>
            <w:tcW w:w="7200" w:type="dxa"/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9337A8" w:rsidRDefault="009337A8">
            <w:pPr>
              <w:spacing w:before="40" w:after="40"/>
              <w:ind w:left="100" w:right="100"/>
            </w:pPr>
          </w:p>
        </w:tc>
      </w:tr>
    </w:tbl>
    <w:p w:rsidR="009E2992" w:rsidRDefault="009E2992"/>
    <w:sectPr w:rsidR="009E2992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2992" w:rsidRDefault="009E2992">
      <w:pPr>
        <w:spacing w:after="0"/>
      </w:pPr>
      <w:r>
        <w:separator/>
      </w:r>
    </w:p>
  </w:endnote>
  <w:endnote w:type="continuationSeparator" w:id="0">
    <w:p w:rsidR="009E2992" w:rsidRDefault="009E29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2992" w:rsidRDefault="009E2992">
      <w:r>
        <w:separator/>
      </w:r>
    </w:p>
  </w:footnote>
  <w:footnote w:type="continuationSeparator" w:id="0">
    <w:p w:rsidR="009E2992" w:rsidRDefault="009E29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FF4A62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ED21D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619C3"/>
    <w:rsid w:val="004E29B3"/>
    <w:rsid w:val="00590D07"/>
    <w:rsid w:val="00784D58"/>
    <w:rsid w:val="008D6863"/>
    <w:rsid w:val="009337A8"/>
    <w:rsid w:val="009E299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5D68211-774A-4150-98F8-C7037FAB8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Verzeichnis1">
    <w:name w:val="toc 1"/>
    <w:basedOn w:val="Standard"/>
    <w:next w:val="Standard"/>
    <w:autoRedefine/>
    <w:uiPriority w:val="39"/>
    <w:unhideWhenUsed/>
    <w:rsid w:val="000619C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mb@mcc-berlin.net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https://github.com/mcc-apsis/AR6-Emissions-trends-and-drivers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441</Words>
  <Characters>8215</Characters>
  <Application>Microsoft Office Word</Application>
  <DocSecurity>0</DocSecurity>
  <Lines>68</Lines>
  <Paragraphs>19</Paragraphs>
  <ScaleCrop>false</ScaleCrop>
  <Company/>
  <LinksUpToDate>false</LinksUpToDate>
  <CharactersWithSpaces>9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sectoral trends</dc:title>
  <dc:creator>William F. Lamb</dc:creator>
  <cp:keywords/>
  <cp:lastModifiedBy>William Lamb</cp:lastModifiedBy>
  <cp:revision>2</cp:revision>
  <dcterms:created xsi:type="dcterms:W3CDTF">2019-09-27T07:33:00Z</dcterms:created>
  <dcterms:modified xsi:type="dcterms:W3CDTF">2019-10-02T1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